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2C4B2AB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 w:rsidR="005126E8">
        <w:t xml:space="preserve">Dev </w:t>
      </w:r>
      <w:r>
        <w:t xml:space="preserve">&amp; </w:t>
      </w:r>
      <w:r w:rsidR="004E37AA" w:rsidRPr="003A0E2B">
        <w:t xml:space="preserve">System </w:t>
      </w:r>
      <w:r w:rsidR="005126E8">
        <w:t>DBA</w:t>
      </w:r>
    </w:p>
    <w:p w14:paraId="7662A7CF" w14:textId="6918B26F" w:rsidR="00EA5B0B" w:rsidRPr="0001475B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8" w:history="1">
        <w:r w:rsidR="00402D29" w:rsidRPr="0001475B">
          <w:rPr>
            <w:rStyle w:val="Hyperlink"/>
            <w:color w:val="1A2027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62F27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1" w:history="1">
        <w:r w:rsidR="00402D29" w:rsidRPr="00462F27">
          <w:rPr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62F27" w:rsidRDefault="00397074" w:rsidP="00397074">
      <w:pPr>
        <w:rPr>
          <w:rStyle w:val="Hyperlink"/>
          <w:color w:val="1A2027"/>
          <w:sz w:val="20"/>
          <w:szCs w:val="20"/>
          <w:u w:val="none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4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contact@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7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7AD54F92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proofErr w:type="spellStart"/>
      <w:r w:rsidR="00A87097" w:rsidRPr="00A87097">
        <w:rPr>
          <w:color w:val="006EDB"/>
        </w:rPr>
        <w:t>TecPal</w:t>
      </w:r>
      <w:proofErr w:type="spellEnd"/>
      <w:r w:rsidR="00A87097" w:rsidRPr="00A87097">
        <w:rPr>
          <w:color w:val="006EDB"/>
        </w:rPr>
        <w:t xml:space="preserve"> Ltd</w:t>
      </w:r>
      <w:r w:rsidR="00CE6204">
        <w:rPr>
          <w:color w:val="006EDB"/>
        </w:rPr>
        <w:t>.</w:t>
      </w:r>
    </w:p>
    <w:p w14:paraId="08721241" w14:textId="299EB709" w:rsidR="002A48D5" w:rsidRDefault="00536688" w:rsidP="002A48D5">
      <w:pPr>
        <w:pStyle w:val="ListParagraph"/>
        <w:numPr>
          <w:ilvl w:val="0"/>
          <w:numId w:val="16"/>
        </w:numPr>
      </w:pPr>
      <w:r>
        <w:t>Migrated</w:t>
      </w:r>
      <w:r w:rsidR="00DF144B">
        <w:t xml:space="preserve"> </w:t>
      </w:r>
      <w:r w:rsidR="00505EDC">
        <w:t xml:space="preserve">Vue </w:t>
      </w:r>
      <w:r w:rsidR="00182E5D">
        <w:t xml:space="preserve">web </w:t>
      </w:r>
      <w:r w:rsidR="00EA686F">
        <w:t>apps from</w:t>
      </w:r>
      <w:r w:rsidR="00A342FD">
        <w:t xml:space="preserve"> </w:t>
      </w:r>
      <w:r>
        <w:t xml:space="preserve">legacy </w:t>
      </w:r>
      <w:r w:rsidR="00A342FD">
        <w:t>WordPress API to RESTful API</w:t>
      </w:r>
    </w:p>
    <w:p w14:paraId="53FC4D0C" w14:textId="0DA57BE2" w:rsidR="00EE4923" w:rsidRDefault="00200D36" w:rsidP="00EE4923">
      <w:pPr>
        <w:pStyle w:val="ListParagraph"/>
        <w:numPr>
          <w:ilvl w:val="0"/>
          <w:numId w:val="16"/>
        </w:numPr>
      </w:pPr>
      <w:r>
        <w:t>Implemented</w:t>
      </w:r>
      <w:r w:rsidR="00182E5D">
        <w:t xml:space="preserve"> Vue web app</w:t>
      </w:r>
      <w:r w:rsidR="00256E64">
        <w:t xml:space="preserve"> feature</w:t>
      </w:r>
      <w:r w:rsidR="00C40B4C">
        <w:t>s</w:t>
      </w:r>
      <w:r w:rsidR="00EE4923" w:rsidRPr="00EE4923">
        <w:t xml:space="preserve">. </w:t>
      </w:r>
      <w:r w:rsidR="00640875">
        <w:br/>
      </w:r>
      <w:r w:rsidR="00EE4923" w:rsidRPr="00EE4923">
        <w:t>e.g., Authorization system, shopping list</w:t>
      </w:r>
    </w:p>
    <w:p w14:paraId="51F61150" w14:textId="44BF4E07" w:rsidR="00A57415" w:rsidRDefault="00C46270" w:rsidP="00EE4923">
      <w:pPr>
        <w:pStyle w:val="ListParagraph"/>
        <w:numPr>
          <w:ilvl w:val="0"/>
          <w:numId w:val="16"/>
        </w:numPr>
      </w:pPr>
      <w:r w:rsidRPr="00C46270">
        <w:t>Technically reviewed and developed POC on web app migration from Vue to Astro and Next.js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0569BCEA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Maintain</w:t>
      </w:r>
      <w:r w:rsidR="00DF144B">
        <w:rPr>
          <w:rFonts w:eastAsia="Times New Roman"/>
          <w:lang w:val="en-US"/>
        </w:rPr>
        <w:t>ed</w:t>
      </w:r>
      <w:r w:rsidRPr="00F869B0">
        <w:rPr>
          <w:rFonts w:eastAsia="Times New Roman"/>
          <w:lang w:val="en-US"/>
        </w:rPr>
        <w:t>, enhanc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>, and manag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 xml:space="preserve">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4F7EDA27" w14:textId="77777777" w:rsidR="006B5133" w:rsidRDefault="002B3267" w:rsidP="006B5133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 xml:space="preserve">POC on data virtualization with </w:t>
      </w:r>
      <w:proofErr w:type="spellStart"/>
      <w:r w:rsidRPr="00F869B0">
        <w:rPr>
          <w:rFonts w:eastAsia="Times New Roman"/>
          <w:lang w:val="en-US"/>
        </w:rPr>
        <w:t>Delphix</w:t>
      </w:r>
      <w:proofErr w:type="spellEnd"/>
      <w:r w:rsidRPr="00F869B0">
        <w:rPr>
          <w:rFonts w:eastAsia="Times New Roman"/>
          <w:lang w:val="en-US"/>
        </w:rPr>
        <w:t xml:space="preserve"> </w:t>
      </w:r>
      <w:proofErr w:type="spellStart"/>
      <w:r w:rsidRPr="00F869B0">
        <w:rPr>
          <w:rFonts w:eastAsia="Times New Roman"/>
          <w:lang w:val="en-US"/>
        </w:rPr>
        <w:t>DataOps</w:t>
      </w:r>
      <w:proofErr w:type="spellEnd"/>
      <w:r w:rsidRPr="00F869B0">
        <w:rPr>
          <w:rFonts w:eastAsia="Times New Roman"/>
          <w:lang w:val="en-US"/>
        </w:rPr>
        <w:t xml:space="preserve">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2208B35E" w14:textId="77777777" w:rsidR="00C81A4A" w:rsidRDefault="006B5133" w:rsidP="00C81A4A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6B5133">
        <w:rPr>
          <w:rFonts w:eastAsia="Times New Roman"/>
          <w:lang w:val="en-US"/>
        </w:rPr>
        <w:t>Implemented a Java-based database password management application supporting 3 types of DB</w:t>
      </w:r>
    </w:p>
    <w:p w14:paraId="69754451" w14:textId="05739BB5" w:rsidR="00C81A4A" w:rsidRPr="00C81A4A" w:rsidRDefault="00C81A4A" w:rsidP="0086653F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b/>
          <w:bCs/>
          <w:lang w:val="en-US"/>
        </w:rPr>
      </w:pPr>
      <w:r w:rsidRPr="00C81A4A">
        <w:rPr>
          <w:rFonts w:eastAsia="Times New Roman"/>
          <w:lang w:val="en-US"/>
        </w:rPr>
        <w:t xml:space="preserve">Implemented time off application system using React, Express, and MySQL, serving 20+ team members and </w:t>
      </w:r>
      <w:r w:rsidR="00D23FDB">
        <w:rPr>
          <w:rFonts w:eastAsia="Times New Roman"/>
          <w:lang w:val="en-US"/>
        </w:rPr>
        <w:t>cutting</w:t>
      </w:r>
      <w:r w:rsidRPr="00C81A4A">
        <w:rPr>
          <w:rFonts w:eastAsia="Times New Roman"/>
          <w:lang w:val="en-US"/>
        </w:rPr>
        <w:t xml:space="preserve"> down admin work by 90%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4A40C739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6D5F7627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90E94">
        <w:rPr>
          <w:b/>
          <w:bCs/>
        </w:rPr>
        <w:t xml:space="preserve"> </w:t>
      </w:r>
      <w:r w:rsidR="0012157C" w:rsidRPr="00DD4B84">
        <w:rPr>
          <w:noProof/>
        </w:rPr>
        <mc:AlternateContent>
          <mc:Choice Requires="wps">
            <w:drawing>
              <wp:inline distT="0" distB="0" distL="0" distR="0" wp14:anchorId="15C4773A" wp14:editId="2D1EAE02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7CE1CCC" w14:textId="77777777" w:rsidR="0012157C" w:rsidRPr="00AA21C4" w:rsidRDefault="0012157C" w:rsidP="0012157C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4773A" id="Rectangle: Rounded Corners 36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7CE1CCC" w14:textId="77777777" w:rsidR="0012157C" w:rsidRPr="00AA21C4" w:rsidRDefault="0012157C" w:rsidP="0012157C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6575B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B730D4C" wp14:editId="57D1C598">
                <wp:extent cx="700601" cy="257175"/>
                <wp:effectExtent l="0" t="0" r="25400" b="28575"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0E1A840" w14:textId="1BA9797C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B730D4C" id="Rectangle: Rounded Corners 5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70E1A840" w14:textId="1BA9797C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73C48">
        <w:rPr>
          <w:b/>
          <w:bCs/>
        </w:rPr>
        <w:t xml:space="preserve"> </w:t>
      </w:r>
      <w:r w:rsidR="00BE01F4" w:rsidRPr="00DD4B84">
        <w:rPr>
          <w:noProof/>
        </w:rPr>
        <mc:AlternateContent>
          <mc:Choice Requires="wps">
            <w:drawing>
              <wp:inline distT="0" distB="0" distL="0" distR="0" wp14:anchorId="2781574E" wp14:editId="27FF01E3">
                <wp:extent cx="700601" cy="257175"/>
                <wp:effectExtent l="0" t="0" r="25400" b="28575"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805A4DD" w14:textId="0396B684" w:rsidR="00BE01F4" w:rsidRPr="00AA21C4" w:rsidRDefault="00BE01F4" w:rsidP="00BE01F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tif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81574E" id="Rectangle: Rounded Corners 12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0805A4DD" w14:textId="0396B684" w:rsidR="00BE01F4" w:rsidRPr="00AA21C4" w:rsidRDefault="00BE01F4" w:rsidP="00BE01F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Vuetify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410510" w:rsidRPr="00DD4B84">
        <w:rPr>
          <w:noProof/>
        </w:rPr>
        <mc:AlternateContent>
          <mc:Choice Requires="wps">
            <w:drawing>
              <wp:inline distT="0" distB="0" distL="0" distR="0" wp14:anchorId="1091DDFD" wp14:editId="46FDF61F">
                <wp:extent cx="700601" cy="257175"/>
                <wp:effectExtent l="0" t="0" r="25400" b="28575"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A023076" w14:textId="40EA2844" w:rsidR="00410510" w:rsidRPr="00AA21C4" w:rsidRDefault="001C66A9" w:rsidP="0041051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C66A9">
                              <w:rPr>
                                <w:sz w:val="20"/>
                                <w:szCs w:val="20"/>
                                <w:lang w:val="en-US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91DDFD" id="Rectangle: Rounded Corners 13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A023076" w14:textId="40EA2844" w:rsidR="00410510" w:rsidRPr="00AA21C4" w:rsidRDefault="001C66A9" w:rsidP="0041051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1C66A9">
                        <w:rPr>
                          <w:sz w:val="20"/>
                          <w:szCs w:val="20"/>
                          <w:lang w:val="en-US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AA8492C" wp14:editId="750BDE2B">
                <wp:extent cx="700601" cy="257175"/>
                <wp:effectExtent l="0" t="0" r="25400" b="28575"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D78937" w14:textId="375B8616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AA8492C" id="Rectangle: Rounded Corners 11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AD78937" w14:textId="375B8616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Vue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E37ECB">
        <w:rPr>
          <w:b/>
          <w:bCs/>
        </w:rPr>
        <w:t xml:space="preserve"> </w:t>
      </w:r>
      <w:r w:rsidR="00E37ECB" w:rsidRPr="00DD4B84">
        <w:rPr>
          <w:noProof/>
        </w:rPr>
        <mc:AlternateContent>
          <mc:Choice Requires="wps">
            <w:drawing>
              <wp:inline distT="0" distB="0" distL="0" distR="0" wp14:anchorId="7901F990" wp14:editId="5BD00611">
                <wp:extent cx="700601" cy="257175"/>
                <wp:effectExtent l="0" t="0" r="25400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9A7860" w14:textId="109FCF6A" w:rsidR="00E37ECB" w:rsidRPr="00AA21C4" w:rsidRDefault="00E37ECB" w:rsidP="00E37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Pr="00E37ECB">
                              <w:rPr>
                                <w:sz w:val="20"/>
                                <w:szCs w:val="20"/>
                                <w:lang w:val="en-US"/>
                              </w:rPr>
                              <w:t>ini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01F990" id="Rectangle: Rounded Corners 14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1F9A7860" w14:textId="109FCF6A" w:rsidR="00E37ECB" w:rsidRPr="00AA21C4" w:rsidRDefault="00E37ECB" w:rsidP="00E37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Pr="00E37ECB">
                        <w:rPr>
                          <w:sz w:val="20"/>
                          <w:szCs w:val="20"/>
                          <w:lang w:val="en-US"/>
                        </w:rPr>
                        <w:t>inia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He0mCD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DD4B84" w:rsidRDefault="00F35E83" w:rsidP="00F35E83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702CEA75" w14:textId="77777777" w:rsidR="00F35E83" w:rsidRPr="00DD4B84" w:rsidRDefault="00F35E83" w:rsidP="00F35E83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62B8CF5" wp14:editId="4FCB4F9F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EF9518" w14:textId="77777777" w:rsidR="00F35E83" w:rsidRPr="009E32E6" w:rsidRDefault="00F35E83" w:rsidP="00F35E83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2B8CF5" id="Rectangle: Rounded Corners 22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6c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4P7JHExX&#10;K8sPS0+8bSc+OHbbYAPvIMQleOQY4oJrKz7gRyqLXbKdRElt/fc/3Sd7nDzUYltxZfQtVl8MTuT4&#10;vCxx2cV8GE4mJWbwrzWr1xqz0dcW+TbA9ehYFpN9VL0ovdUvuNvmKSeqwDDM3FK4O1zHtsu4HZmY&#10;z7MZbhUH8c48OZaCJ6gTcZ/3L+BdN4kRR/je9ssFpnm8kJbdfLW2ydPY+SZa2cSkPKHaHXAjZZ9u&#10;e6aV9/qcrU47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CQZLpz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7FEF9518" w14:textId="77777777" w:rsidR="00F35E83" w:rsidRPr="009E32E6" w:rsidRDefault="00F35E83" w:rsidP="00F35E83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5BA5E94" wp14:editId="19CB291D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37BE58" w14:textId="77777777" w:rsidR="00F35E83" w:rsidRPr="009E32E6" w:rsidRDefault="00F35E83" w:rsidP="00F35E83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BA5E94" id="Rectangle: Rounded Corners 3" o:spid="_x0000_s1042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PrP2QIAACsGAAAOAAAAZHJzL2Uyb0RvYy54bWysVMlu2zAQvRfoPxC8N5KN2nGM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AzGPrP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2537BE58" w14:textId="77777777" w:rsidR="00F35E83" w:rsidRPr="009E32E6" w:rsidRDefault="00F35E83" w:rsidP="00F35E83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838CA3E" w14:textId="1790C0BA" w:rsidR="00C34B22" w:rsidRPr="00DD4B84" w:rsidRDefault="00A479E6" w:rsidP="00C34B22">
      <w:pPr>
        <w:spacing w:before="100" w:beforeAutospacing="1"/>
        <w:rPr>
          <w:b/>
          <w:bCs/>
        </w:rPr>
      </w:pPr>
      <w:r>
        <w:rPr>
          <w:b/>
          <w:bCs/>
        </w:rPr>
        <w:t>Quality</w:t>
      </w:r>
      <w:r w:rsidR="00C34B22">
        <w:rPr>
          <w:b/>
          <w:bCs/>
        </w:rPr>
        <w:t xml:space="preserve"> Assurance</w:t>
      </w:r>
    </w:p>
    <w:p w14:paraId="65B390ED" w14:textId="58C74D77" w:rsidR="00C34B22" w:rsidRPr="00DD4B84" w:rsidRDefault="00C34B22" w:rsidP="00C34B22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CBBD39" wp14:editId="0727077B">
                <wp:extent cx="407862" cy="257175"/>
                <wp:effectExtent l="0" t="0" r="20320" b="28575"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A9B3A24" w14:textId="7E2942A7" w:rsidR="00C34B22" w:rsidRPr="009E32E6" w:rsidRDefault="00A479E6" w:rsidP="00C34B2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CBBD39" id="Rectangle: Rounded Corners 15" o:spid="_x0000_s1043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Cbe8Dt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A9B3A24" w14:textId="7E2942A7" w:rsidR="00C34B22" w:rsidRPr="009E32E6" w:rsidRDefault="00A479E6" w:rsidP="00C34B2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DD4B84" w:rsidRDefault="00130764" w:rsidP="00130764">
      <w:pPr>
        <w:spacing w:before="100" w:beforeAutospacing="1"/>
        <w:rPr>
          <w:b/>
          <w:bCs/>
        </w:rPr>
      </w:pPr>
      <w:proofErr w:type="spellStart"/>
      <w:r w:rsidRPr="00DD4B84">
        <w:rPr>
          <w:b/>
          <w:bCs/>
        </w:rPr>
        <w:t>DataOps</w:t>
      </w:r>
      <w:proofErr w:type="spellEnd"/>
    </w:p>
    <w:p w14:paraId="6EBAF475" w14:textId="77777777" w:rsidR="00130764" w:rsidRPr="00DD4B84" w:rsidRDefault="00130764" w:rsidP="00130764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15410FA4" wp14:editId="7C01B69B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9057D49" w14:textId="77777777" w:rsidR="00130764" w:rsidRPr="00D26B0B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410FA4" id="Rectangle: Rounded Corners 26" o:spid="_x0000_s104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Yzf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c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T9jN/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19057D49" w14:textId="77777777" w:rsidR="00130764" w:rsidRPr="00D26B0B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3B6653D" w14:textId="77777777" w:rsidR="00130764" w:rsidRPr="00DD4B84" w:rsidRDefault="00130764" w:rsidP="00130764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6756D37D" wp14:editId="08FC45B2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BFAD87C" w14:textId="77777777" w:rsidR="00130764" w:rsidRPr="009E32E6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56D37D" id="Rectangle: Rounded Corners 23" o:spid="_x0000_s1045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yd6pad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0BFAD87C" w14:textId="77777777" w:rsidR="00130764" w:rsidRPr="009E32E6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10A64A0" wp14:editId="16C3395A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14FC279" w14:textId="77777777" w:rsidR="00130764" w:rsidRPr="00D26B0B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0A64A0" id="Rectangle: Rounded Corners 25" o:spid="_x0000_s1046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" filled="f" strokecolor="#006edb">
                <v:textbox inset="5.04pt,.8mm,5.04pt,.8mm">
                  <w:txbxContent>
                    <w:p w14:paraId="314FC279" w14:textId="77777777" w:rsidR="00130764" w:rsidRPr="00D26B0B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4EEDA4DB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47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kcT1wIAACsGAAAOAAAAZHJzL2Uyb0RvYy54bWysVMlu2zAQvRfoPxC8N5KN2nGM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8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Pxl5VL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9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6B7E447" w14:textId="2CEE0303" w:rsidR="00692B56" w:rsidRPr="00DD4B84" w:rsidRDefault="00240F48" w:rsidP="00692B56">
      <w:pPr>
        <w:spacing w:before="100" w:beforeAutospacing="1"/>
        <w:rPr>
          <w:b/>
          <w:bCs/>
        </w:rPr>
      </w:pPr>
      <w:r>
        <w:rPr>
          <w:b/>
          <w:bCs/>
        </w:rPr>
        <w:t>Machine Learning</w:t>
      </w:r>
    </w:p>
    <w:p w14:paraId="07BD72E7" w14:textId="34C382BC" w:rsidR="00692B56" w:rsidRPr="00DD4B84" w:rsidRDefault="00692B56" w:rsidP="00692B56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EDCC2E" wp14:editId="02BEC666">
                <wp:extent cx="688769" cy="257175"/>
                <wp:effectExtent l="0" t="0" r="1905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8D1C486" w14:textId="35B61699" w:rsidR="00692B56" w:rsidRPr="009E32E6" w:rsidRDefault="00240F48" w:rsidP="00692B5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40F48">
                              <w:rPr>
                                <w:sz w:val="20"/>
                                <w:szCs w:val="20"/>
                                <w:lang w:val="en-US"/>
                              </w:rPr>
                              <w:t>scikit-lea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EDCC2E" id="Rectangle: Rounded Corners 32" o:spid="_x0000_s1050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DsGdQl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78D1C486" w14:textId="35B61699" w:rsidR="00692B56" w:rsidRPr="009E32E6" w:rsidRDefault="00240F48" w:rsidP="00692B5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40F48">
                        <w:rPr>
                          <w:sz w:val="20"/>
                          <w:szCs w:val="20"/>
                          <w:lang w:val="en-US"/>
                        </w:rPr>
                        <w:t>scikit-lear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214" type="#_x0000_t75" alt="Marker with solid fill" style="width:6.9pt;height:12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2215" type="#_x0000_t75" alt="Receiver with solid fill" style="width:13.2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2216" type="#_x0000_t75" style="width:12.65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2217" type="#_x0000_t75" style="width:13.25pt;height:13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2218" type="#_x0000_t75" style="width:9.2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2219" type="#_x0000_t75" style="width:8.0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2220" type="#_x0000_t75" style="width:11.5pt;height:10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2221" type="#_x0000_t75" style="width:11.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2222" type="#_x0000_t75" style="width:8.0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1475B"/>
    <w:rsid w:val="00022062"/>
    <w:rsid w:val="00030ECB"/>
    <w:rsid w:val="00041BF2"/>
    <w:rsid w:val="00043ED4"/>
    <w:rsid w:val="00046231"/>
    <w:rsid w:val="00055FCB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6D6A"/>
    <w:rsid w:val="000D7A76"/>
    <w:rsid w:val="000F28A9"/>
    <w:rsid w:val="000F7FEF"/>
    <w:rsid w:val="00105EF2"/>
    <w:rsid w:val="00112582"/>
    <w:rsid w:val="001172A4"/>
    <w:rsid w:val="001177AB"/>
    <w:rsid w:val="0012157C"/>
    <w:rsid w:val="001221CE"/>
    <w:rsid w:val="00123F28"/>
    <w:rsid w:val="00130764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82E5D"/>
    <w:rsid w:val="00187D76"/>
    <w:rsid w:val="001935E3"/>
    <w:rsid w:val="00193741"/>
    <w:rsid w:val="00193A0D"/>
    <w:rsid w:val="001B2F52"/>
    <w:rsid w:val="001B405A"/>
    <w:rsid w:val="001B742C"/>
    <w:rsid w:val="001C13E9"/>
    <w:rsid w:val="001C66A9"/>
    <w:rsid w:val="001D438C"/>
    <w:rsid w:val="001D4E2D"/>
    <w:rsid w:val="001E5715"/>
    <w:rsid w:val="001F2031"/>
    <w:rsid w:val="00200D36"/>
    <w:rsid w:val="00225431"/>
    <w:rsid w:val="00240F48"/>
    <w:rsid w:val="002468A8"/>
    <w:rsid w:val="002544C6"/>
    <w:rsid w:val="00256E64"/>
    <w:rsid w:val="00262A5F"/>
    <w:rsid w:val="00263668"/>
    <w:rsid w:val="00263BC6"/>
    <w:rsid w:val="00276A03"/>
    <w:rsid w:val="0029162C"/>
    <w:rsid w:val="002A48D5"/>
    <w:rsid w:val="002B3267"/>
    <w:rsid w:val="002B3E3F"/>
    <w:rsid w:val="002B65BA"/>
    <w:rsid w:val="002B67FF"/>
    <w:rsid w:val="002C0EC1"/>
    <w:rsid w:val="002C24C3"/>
    <w:rsid w:val="002D03E5"/>
    <w:rsid w:val="002D22A3"/>
    <w:rsid w:val="002E2932"/>
    <w:rsid w:val="002E398C"/>
    <w:rsid w:val="002E4F16"/>
    <w:rsid w:val="002F61F2"/>
    <w:rsid w:val="00304CA1"/>
    <w:rsid w:val="00313D8D"/>
    <w:rsid w:val="00314E8D"/>
    <w:rsid w:val="003156F1"/>
    <w:rsid w:val="0033056D"/>
    <w:rsid w:val="0033353F"/>
    <w:rsid w:val="0034268F"/>
    <w:rsid w:val="00342845"/>
    <w:rsid w:val="00353CC6"/>
    <w:rsid w:val="00357F53"/>
    <w:rsid w:val="00373C48"/>
    <w:rsid w:val="003809FA"/>
    <w:rsid w:val="00380FD7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10510"/>
    <w:rsid w:val="00431F47"/>
    <w:rsid w:val="00436BA6"/>
    <w:rsid w:val="00440E76"/>
    <w:rsid w:val="00445A1D"/>
    <w:rsid w:val="00447CFA"/>
    <w:rsid w:val="00452DAA"/>
    <w:rsid w:val="004627D9"/>
    <w:rsid w:val="00462F27"/>
    <w:rsid w:val="004707F8"/>
    <w:rsid w:val="00480AE0"/>
    <w:rsid w:val="004863D7"/>
    <w:rsid w:val="004B145A"/>
    <w:rsid w:val="004B16BD"/>
    <w:rsid w:val="004B2533"/>
    <w:rsid w:val="004B4D88"/>
    <w:rsid w:val="004C0875"/>
    <w:rsid w:val="004C30D1"/>
    <w:rsid w:val="004C38DE"/>
    <w:rsid w:val="004C443A"/>
    <w:rsid w:val="004E37AA"/>
    <w:rsid w:val="004E4D55"/>
    <w:rsid w:val="004F380A"/>
    <w:rsid w:val="0050100F"/>
    <w:rsid w:val="005018A4"/>
    <w:rsid w:val="0050365C"/>
    <w:rsid w:val="005043C6"/>
    <w:rsid w:val="00505EDC"/>
    <w:rsid w:val="005126E8"/>
    <w:rsid w:val="005174DE"/>
    <w:rsid w:val="0053093E"/>
    <w:rsid w:val="0053285F"/>
    <w:rsid w:val="00535152"/>
    <w:rsid w:val="00536688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00FD5"/>
    <w:rsid w:val="00606480"/>
    <w:rsid w:val="00611D13"/>
    <w:rsid w:val="00623FB7"/>
    <w:rsid w:val="00640875"/>
    <w:rsid w:val="00645A90"/>
    <w:rsid w:val="0064704A"/>
    <w:rsid w:val="0064778E"/>
    <w:rsid w:val="00656464"/>
    <w:rsid w:val="006623C5"/>
    <w:rsid w:val="00665B40"/>
    <w:rsid w:val="00665C13"/>
    <w:rsid w:val="006802D9"/>
    <w:rsid w:val="006842DA"/>
    <w:rsid w:val="00686C1B"/>
    <w:rsid w:val="00690E94"/>
    <w:rsid w:val="00692B56"/>
    <w:rsid w:val="00693507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575B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B5D51"/>
    <w:rsid w:val="007C595F"/>
    <w:rsid w:val="007C5FA9"/>
    <w:rsid w:val="007C6CFE"/>
    <w:rsid w:val="007E0388"/>
    <w:rsid w:val="007E259F"/>
    <w:rsid w:val="007E3F81"/>
    <w:rsid w:val="007E5242"/>
    <w:rsid w:val="007E7FF7"/>
    <w:rsid w:val="007F5F7F"/>
    <w:rsid w:val="00812790"/>
    <w:rsid w:val="00813174"/>
    <w:rsid w:val="00813B1D"/>
    <w:rsid w:val="00815DBC"/>
    <w:rsid w:val="00821133"/>
    <w:rsid w:val="008215E3"/>
    <w:rsid w:val="0083358D"/>
    <w:rsid w:val="008425B3"/>
    <w:rsid w:val="008478F8"/>
    <w:rsid w:val="00860B9B"/>
    <w:rsid w:val="008646A8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5056E"/>
    <w:rsid w:val="00951E8C"/>
    <w:rsid w:val="009666B6"/>
    <w:rsid w:val="00972C6B"/>
    <w:rsid w:val="00976245"/>
    <w:rsid w:val="00983731"/>
    <w:rsid w:val="00995222"/>
    <w:rsid w:val="009A1FB9"/>
    <w:rsid w:val="009A63CE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01BC8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468"/>
    <w:rsid w:val="00A74242"/>
    <w:rsid w:val="00A76FA2"/>
    <w:rsid w:val="00A774DF"/>
    <w:rsid w:val="00A82029"/>
    <w:rsid w:val="00A87097"/>
    <w:rsid w:val="00A94349"/>
    <w:rsid w:val="00A96A12"/>
    <w:rsid w:val="00A97159"/>
    <w:rsid w:val="00A978D5"/>
    <w:rsid w:val="00AA21C4"/>
    <w:rsid w:val="00AB3AAC"/>
    <w:rsid w:val="00AC2F7D"/>
    <w:rsid w:val="00AC5DBE"/>
    <w:rsid w:val="00AD22A0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2DBA"/>
    <w:rsid w:val="00BD36FB"/>
    <w:rsid w:val="00BD5BEB"/>
    <w:rsid w:val="00BE01F4"/>
    <w:rsid w:val="00BF3140"/>
    <w:rsid w:val="00BF3E82"/>
    <w:rsid w:val="00C05B30"/>
    <w:rsid w:val="00C34B22"/>
    <w:rsid w:val="00C35EB1"/>
    <w:rsid w:val="00C40223"/>
    <w:rsid w:val="00C40B4C"/>
    <w:rsid w:val="00C46270"/>
    <w:rsid w:val="00C5616C"/>
    <w:rsid w:val="00C63656"/>
    <w:rsid w:val="00C7508D"/>
    <w:rsid w:val="00C81A4A"/>
    <w:rsid w:val="00C83D59"/>
    <w:rsid w:val="00C915D4"/>
    <w:rsid w:val="00CA10D5"/>
    <w:rsid w:val="00CA2A2F"/>
    <w:rsid w:val="00CA709F"/>
    <w:rsid w:val="00CB4815"/>
    <w:rsid w:val="00CB6C86"/>
    <w:rsid w:val="00CD587C"/>
    <w:rsid w:val="00CD748B"/>
    <w:rsid w:val="00CE1193"/>
    <w:rsid w:val="00CE6204"/>
    <w:rsid w:val="00CF33A2"/>
    <w:rsid w:val="00D022B2"/>
    <w:rsid w:val="00D02DE6"/>
    <w:rsid w:val="00D03972"/>
    <w:rsid w:val="00D06C12"/>
    <w:rsid w:val="00D10919"/>
    <w:rsid w:val="00D11EDE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F81"/>
    <w:rsid w:val="00DD4417"/>
    <w:rsid w:val="00DD4B84"/>
    <w:rsid w:val="00DD535E"/>
    <w:rsid w:val="00DE60DD"/>
    <w:rsid w:val="00DF144B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37ECB"/>
    <w:rsid w:val="00E40C8B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56AB"/>
    <w:rsid w:val="00EC1CF4"/>
    <w:rsid w:val="00EC65D4"/>
    <w:rsid w:val="00ED3566"/>
    <w:rsid w:val="00EE4923"/>
    <w:rsid w:val="00EF361C"/>
    <w:rsid w:val="00F1511A"/>
    <w:rsid w:val="00F23A12"/>
    <w:rsid w:val="00F23FC9"/>
    <w:rsid w:val="00F35E83"/>
    <w:rsid w:val="00F42597"/>
    <w:rsid w:val="00F50778"/>
    <w:rsid w:val="00F52BC0"/>
    <w:rsid w:val="00F54337"/>
    <w:rsid w:val="00F61AFA"/>
    <w:rsid w:val="00F63B8E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C5A8F"/>
    <w:rsid w:val="00FC6D45"/>
    <w:rsid w:val="00FD2F24"/>
    <w:rsid w:val="00FD4E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maps/place/Hong+Kong" TargetMode="External"/><Relationship Id="rId13" Type="http://schemas.openxmlformats.org/officeDocument/2006/relationships/image" Target="media/image15.sv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4.png"/><Relationship Id="rId17" Type="http://schemas.openxmlformats.org/officeDocument/2006/relationships/hyperlink" Target="https://mwskwong.co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7.svg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hyperlink" Target="tel:+852%206095%204241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6.png"/><Relationship Id="rId10" Type="http://schemas.openxmlformats.org/officeDocument/2006/relationships/image" Target="media/image13.sv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2.png"/><Relationship Id="rId14" Type="http://schemas.openxmlformats.org/officeDocument/2006/relationships/hyperlink" Target="mailto:contact@mwskwong.com" TargetMode="Externa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</TotalTime>
  <Pages>1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469</cp:revision>
  <cp:lastPrinted>2023-02-09T13:15:00Z</cp:lastPrinted>
  <dcterms:created xsi:type="dcterms:W3CDTF">2022-02-28T00:59:00Z</dcterms:created>
  <dcterms:modified xsi:type="dcterms:W3CDTF">2023-02-24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